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B5D1C2" w14:textId="325BFE00" w:rsidR="00151034" w:rsidRDefault="00452A55" w:rsidP="00151034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proofErr w:type="spellStart"/>
      <w:proofErr w:type="gramStart"/>
      <w:r>
        <w:rPr>
          <w:sz w:val="40"/>
          <w:szCs w:val="40"/>
          <w:lang w:val="en-GB"/>
        </w:rPr>
        <w:t>sub</w:t>
      </w:r>
      <w:r w:rsidR="00151034" w:rsidRPr="00937A03">
        <w:rPr>
          <w:sz w:val="40"/>
          <w:szCs w:val="40"/>
          <w:lang w:val="en-GB"/>
        </w:rPr>
        <w:t>Problem</w:t>
      </w:r>
      <w:proofErr w:type="spellEnd"/>
      <w:proofErr w:type="gramEnd"/>
      <w:r w:rsidR="00151034" w:rsidRPr="00937A03">
        <w:rPr>
          <w:sz w:val="40"/>
          <w:szCs w:val="40"/>
          <w:lang w:val="en-GB"/>
        </w:rPr>
        <w:t xml:space="preserve"> 1</w:t>
      </w:r>
      <w:r w:rsidR="00937A03">
        <w:rPr>
          <w:sz w:val="40"/>
          <w:szCs w:val="40"/>
          <w:lang w:val="en-GB"/>
        </w:rPr>
        <w:t xml:space="preserve"> -</w:t>
      </w:r>
      <w:r w:rsidR="00151034" w:rsidRPr="00937A03">
        <w:rPr>
          <w:sz w:val="40"/>
          <w:szCs w:val="40"/>
          <w:lang w:val="en-GB"/>
        </w:rPr>
        <w:t xml:space="preserve"> Secret Chat</w:t>
      </w:r>
    </w:p>
    <w:p w14:paraId="79657C7D" w14:textId="77777777" w:rsidR="00937A03" w:rsidRDefault="00937A03" w:rsidP="00937A03">
      <w:pPr>
        <w:spacing w:before="0" w:after="0" w:line="240" w:lineRule="auto"/>
        <w:ind w:left="360"/>
        <w:jc w:val="center"/>
        <w:rPr>
          <w:lang w:val="bg-BG"/>
        </w:rPr>
      </w:pPr>
      <w:bookmarkStart w:id="0" w:name="_Hlk83306864"/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  <w:bookmarkEnd w:id="1"/>
    </w:p>
    <w:p w14:paraId="146F6B1B" w14:textId="75AB2D70" w:rsidR="00937A03" w:rsidRDefault="00937A03" w:rsidP="00915572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the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7#0</w:t>
        </w:r>
      </w:hyperlink>
      <w:r>
        <w:rPr>
          <w:lang w:val="bg-BG"/>
        </w:rPr>
        <w:t>.</w:t>
      </w:r>
      <w:bookmarkEnd w:id="0"/>
    </w:p>
    <w:p w14:paraId="42FB10F5" w14:textId="77777777" w:rsidR="00915572" w:rsidRPr="00915572" w:rsidRDefault="00915572" w:rsidP="00915572">
      <w:pPr>
        <w:spacing w:before="0" w:after="0" w:line="240" w:lineRule="auto"/>
        <w:jc w:val="center"/>
      </w:pPr>
    </w:p>
    <w:p w14:paraId="75416065" w14:textId="005D8B13" w:rsidR="00151034" w:rsidRPr="00C57C09" w:rsidRDefault="00151034" w:rsidP="00CC1D62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681C0058" w14:textId="04CFE815" w:rsidR="00151034" w:rsidRDefault="00151034" w:rsidP="00151034">
      <w:pPr>
        <w:jc w:val="both"/>
      </w:pPr>
      <w:r>
        <w:t>On the first line of the input</w:t>
      </w:r>
      <w:r w:rsidR="00915572">
        <w:t>,</w:t>
      </w:r>
      <w:r>
        <w:t xml:space="preserve">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 w:rsidR="00915572"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</w:t>
      </w:r>
      <w:r w:rsidR="00915572">
        <w:t>actual</w:t>
      </w:r>
      <w:r>
        <w:t xml:space="preserve">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784DE29C" w14:textId="17643798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InsertSpac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index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34C656CE" w:rsidR="00151034" w:rsidRPr="005B2711" w:rsidRDefault="00DD5842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151034">
        <w:t xml:space="preserve">nserts a single </w:t>
      </w:r>
      <w:r w:rsidR="00151034" w:rsidRPr="007C5EEF">
        <w:rPr>
          <w:b/>
        </w:rPr>
        <w:t>space</w:t>
      </w:r>
      <w:r w:rsidR="00151034">
        <w:t xml:space="preserve"> </w:t>
      </w:r>
      <w:r w:rsidR="00151034" w:rsidRPr="007C5EEF">
        <w:rPr>
          <w:b/>
        </w:rPr>
        <w:t>at the given index</w:t>
      </w:r>
      <w:r w:rsidR="00151034">
        <w:t>. The given index will always be valid.</w:t>
      </w:r>
    </w:p>
    <w:p w14:paraId="659A100F" w14:textId="2D607EE5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Revers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0E77AF8C" w14:textId="77777777" w:rsidR="00DD5842" w:rsidRDefault="00DD5842" w:rsidP="00DD5842">
      <w:pPr>
        <w:pStyle w:val="ListParagraph"/>
        <w:numPr>
          <w:ilvl w:val="1"/>
          <w:numId w:val="2"/>
        </w:numPr>
      </w:pPr>
      <w:r>
        <w:t>I</w:t>
      </w:r>
      <w:r w:rsidR="00151034">
        <w:t xml:space="preserve">f the message contains the given </w:t>
      </w:r>
      <w:r w:rsidR="00151034" w:rsidRPr="00DD5842">
        <w:rPr>
          <w:b/>
        </w:rPr>
        <w:t>substring</w:t>
      </w:r>
      <w:r w:rsidR="00151034">
        <w:t xml:space="preserve">, </w:t>
      </w:r>
      <w:r w:rsidR="00151034" w:rsidRPr="00DD5842">
        <w:rPr>
          <w:b/>
        </w:rPr>
        <w:t>cut it out</w:t>
      </w:r>
      <w:r w:rsidR="00151034">
        <w:t xml:space="preserve">, </w:t>
      </w:r>
      <w:r w:rsidR="00151034" w:rsidRPr="00DD5842">
        <w:rPr>
          <w:b/>
        </w:rPr>
        <w:t>reverse</w:t>
      </w:r>
      <w:r w:rsidR="00151034">
        <w:t xml:space="preserve"> it and </w:t>
      </w:r>
      <w:r w:rsidR="00151034" w:rsidRPr="00DD5842">
        <w:rPr>
          <w:b/>
        </w:rPr>
        <w:t>add</w:t>
      </w:r>
      <w:r w:rsidR="00151034">
        <w:t xml:space="preserve"> it at the </w:t>
      </w:r>
      <w:r w:rsidR="00151034" w:rsidRPr="00DD5842">
        <w:rPr>
          <w:b/>
        </w:rPr>
        <w:t>end</w:t>
      </w:r>
      <w:r w:rsidR="00151034">
        <w:t xml:space="preserve"> of the message. </w:t>
      </w:r>
    </w:p>
    <w:p w14:paraId="644C4F2A" w14:textId="1955E07E" w:rsidR="00DD5842" w:rsidRDefault="00151034" w:rsidP="00DD5842">
      <w:pPr>
        <w:pStyle w:val="ListParagraph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E79B343" w14:textId="4B5618B9" w:rsidR="00151034" w:rsidRPr="000E1790" w:rsidRDefault="00151034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 w:rsidR="00915572">
        <w:rPr>
          <w:b/>
        </w:rPr>
        <w:t xml:space="preserve">two or </w:t>
      </w:r>
      <w:r w:rsidRPr="00DD5842">
        <w:rPr>
          <w:b/>
        </w:rPr>
        <w:t>more</w:t>
      </w:r>
      <w:r w:rsidR="00915572"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639E4B07" w14:textId="69F0E7F6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ChangeAll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replacement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560C3F59" w:rsidR="00151034" w:rsidRDefault="008F40B9" w:rsidP="00DD5842">
      <w:pPr>
        <w:pStyle w:val="ListParagraph"/>
        <w:numPr>
          <w:ilvl w:val="1"/>
          <w:numId w:val="2"/>
        </w:numPr>
      </w:pPr>
      <w:r>
        <w:t>C</w:t>
      </w:r>
      <w:r w:rsidR="00151034">
        <w:t xml:space="preserve">hanges </w:t>
      </w:r>
      <w:r w:rsidR="00151034" w:rsidRPr="00915572">
        <w:rPr>
          <w:b/>
          <w:bCs/>
        </w:rPr>
        <w:t>all occurrences</w:t>
      </w:r>
      <w:r w:rsidR="00151034">
        <w:t xml:space="preserve"> of the given </w:t>
      </w:r>
      <w:r w:rsidR="00151034" w:rsidRPr="00915572">
        <w:rPr>
          <w:b/>
          <w:bCs/>
        </w:rPr>
        <w:t>substring</w:t>
      </w:r>
      <w:r w:rsidR="00151034">
        <w:t xml:space="preserve"> with the </w:t>
      </w:r>
      <w:r w:rsidR="00151034" w:rsidRPr="00915572">
        <w:rPr>
          <w:b/>
          <w:bCs/>
        </w:rPr>
        <w:t>replacement text</w:t>
      </w:r>
      <w:r w:rsidR="00151034">
        <w:t>.</w:t>
      </w:r>
    </w:p>
    <w:p w14:paraId="29030757" w14:textId="0A386266" w:rsidR="00C57C09" w:rsidRDefault="00C57C09" w:rsidP="00C57C09">
      <w:pPr>
        <w:pStyle w:val="Heading3"/>
      </w:pPr>
      <w:r w:rsidRPr="00C57C09">
        <w:t>Input / Constraints</w:t>
      </w:r>
    </w:p>
    <w:p w14:paraId="30238AB1" w14:textId="6AE4EC85" w:rsid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first line, you will receive a string with </w:t>
      </w:r>
      <w:r w:rsidR="00915572">
        <w:t xml:space="preserve">a </w:t>
      </w:r>
      <w:r>
        <w:t>message.</w:t>
      </w:r>
    </w:p>
    <w:p w14:paraId="6F8E3135" w14:textId="5AD23FC1" w:rsidR="00DD5842" w:rsidRP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</w:t>
      </w:r>
      <w:r w:rsidR="00915572">
        <w:t>following</w:t>
      </w:r>
      <w:r>
        <w:t xml:space="preserve"> lines, you will be receiving commands, split by </w:t>
      </w:r>
      <w:r w:rsidRPr="00DD5842">
        <w:rPr>
          <w:rFonts w:ascii="Consolas" w:hAnsi="Consolas"/>
          <w:b/>
        </w:rPr>
        <w:t>"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 w:rsidR="00FA0FB5">
        <w:rPr>
          <w:rFonts w:ascii="Consolas" w:hAnsi="Consolas"/>
          <w:b/>
        </w:rPr>
        <w:t>:</w:t>
      </w:r>
      <w:proofErr w:type="gramStart"/>
      <w:r w:rsidRPr="00DD5842">
        <w:rPr>
          <w:rFonts w:ascii="Consolas" w:hAnsi="Consolas"/>
          <w:b/>
        </w:rPr>
        <w:t>"</w:t>
      </w:r>
      <w:r>
        <w:t>.</w:t>
      </w:r>
      <w:proofErr w:type="gramEnd"/>
    </w:p>
    <w:p w14:paraId="05871E45" w14:textId="77777777" w:rsidR="00151034" w:rsidRDefault="00151034" w:rsidP="00151034">
      <w:pPr>
        <w:pStyle w:val="Heading3"/>
      </w:pPr>
      <w:r>
        <w:t>Output</w:t>
      </w:r>
    </w:p>
    <w:p w14:paraId="36771142" w14:textId="77777777" w:rsid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each set of instructions, print the resulting string. </w:t>
      </w:r>
    </w:p>
    <w:p w14:paraId="556FF63D" w14:textId="57BDF5A6" w:rsidR="00151034" w:rsidRP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 w:rsidR="008D3B29"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43467420" w14:textId="77777777" w:rsidR="00151034" w:rsidRDefault="00151034" w:rsidP="00151034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151034" w14:paraId="1869E8E5" w14:textId="77777777" w:rsidTr="00CC1D62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00E1D408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728FF9AA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CC1D62">
        <w:trPr>
          <w:trHeight w:val="2340"/>
        </w:trPr>
        <w:tc>
          <w:tcPr>
            <w:tcW w:w="3330" w:type="dxa"/>
          </w:tcPr>
          <w:p w14:paraId="6C2E624D" w14:textId="1E46CEF5" w:rsidR="00CB36EB" w:rsidRPr="00F62E99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 w:rsidR="00F62E99"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 w:rsidR="00F62E99">
              <w:rPr>
                <w:rFonts w:ascii="Consolas" w:eastAsia="Calibri" w:hAnsi="Consolas" w:cs="Times New Roman"/>
                <w:noProof/>
              </w:rPr>
              <w:t>V</w:t>
            </w:r>
          </w:p>
          <w:p w14:paraId="197D0B43" w14:textId="0708CDFF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44AAE325" w14:textId="007C9777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12AC7F7A" w14:textId="77777777" w:rsidR="00CB36EB" w:rsidRPr="0032140F" w:rsidRDefault="00CB36EB" w:rsidP="00CB36E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5008679B" w14:textId="77777777" w:rsidR="00151034" w:rsidRPr="00A377AF" w:rsidRDefault="00151034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7BDF8981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1F7683C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EBC640" w14:textId="77777777" w:rsidR="00151034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5A948F15" w14:textId="055CDDF7" w:rsidR="007C5EEF" w:rsidRPr="005B2711" w:rsidRDefault="007C5EEF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151034" w14:paraId="6BA63F47" w14:textId="77777777" w:rsidTr="00B03D69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CC639DA" w14:textId="77777777" w:rsidR="00151034" w:rsidRPr="00A930AE" w:rsidRDefault="00151034" w:rsidP="00B03D6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B03D69">
        <w:trPr>
          <w:trHeight w:val="1980"/>
        </w:trPr>
        <w:tc>
          <w:tcPr>
            <w:tcW w:w="0" w:type="auto"/>
            <w:gridSpan w:val="2"/>
          </w:tcPr>
          <w:p w14:paraId="2DFE8657" w14:textId="15BD63F6" w:rsidR="00541EB5" w:rsidRPr="00CC1D62" w:rsidRDefault="00541EB5" w:rsidP="000A55B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</w:t>
            </w:r>
            <w:r w:rsidR="001E0B05" w:rsidRPr="00CC1D62">
              <w:rPr>
                <w:rFonts w:eastAsia="Calibri" w:cstheme="minorHAnsi"/>
                <w:b/>
                <w:noProof/>
              </w:rPr>
              <w:t>V</w:t>
            </w:r>
            <w:r w:rsidRPr="00CC1D62">
              <w:rPr>
                <w:rFonts w:eastAsia="Calibri" w:cstheme="minorHAnsi"/>
                <w:b/>
                <w:noProof/>
              </w:rPr>
              <w:t>:|:</w:t>
            </w:r>
            <w:r w:rsidR="001E0B05" w:rsidRPr="00CC1D62">
              <w:rPr>
                <w:rFonts w:eastAsia="Calibri" w:cstheme="minorHAnsi"/>
                <w:b/>
                <w:noProof/>
              </w:rPr>
              <w:t>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="000A55B2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-&gt; </w:t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="00E932BB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(We replace all occurrences of </w:t>
            </w:r>
            <w:r w:rsidR="00E932BB" w:rsidRPr="00CC1D62">
              <w:rPr>
                <w:rFonts w:eastAsia="Calibri" w:cstheme="minorHAnsi"/>
                <w:noProof/>
              </w:rPr>
              <w:t>"V"</w:t>
            </w:r>
            <w:r w:rsidRPr="00CC1D62">
              <w:rPr>
                <w:rFonts w:eastAsia="Calibri" w:cstheme="minorHAnsi"/>
                <w:noProof/>
              </w:rPr>
              <w:t xml:space="preserve"> with</w:t>
            </w:r>
            <w:r w:rsidR="00E932BB" w:rsidRPr="00CC1D62">
              <w:rPr>
                <w:rFonts w:eastAsia="Calibri" w:cstheme="minorHAnsi"/>
                <w:noProof/>
              </w:rPr>
              <w:t xml:space="preserve"> "l"</w:t>
            </w:r>
            <w:r w:rsidRPr="00CC1D62">
              <w:rPr>
                <w:rFonts w:eastAsia="Calibri" w:cstheme="minorHAnsi"/>
                <w:noProof/>
              </w:rPr>
              <w:t>)</w:t>
            </w:r>
          </w:p>
          <w:p w14:paraId="5DD39620" w14:textId="5C5CB898" w:rsidR="00E90C16" w:rsidRPr="00CC1D62" w:rsidRDefault="00E90C16" w:rsidP="00E90C1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511BCE04" w14:textId="34ED6D6B" w:rsidR="00151034" w:rsidRPr="00CC1D62" w:rsidRDefault="007112BB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</w:t>
            </w:r>
            <w:r w:rsidR="00E2270B" w:rsidRPr="00CC1D62">
              <w:rPr>
                <w:rFonts w:eastAsia="Calibri" w:cstheme="minorHAnsi"/>
                <w:noProof/>
              </w:rPr>
              <w:t xml:space="preserve"> !gnil -&gt; ling! -&gt; hellodar</w:t>
            </w:r>
            <w:r w:rsidR="00E2270B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(We reverse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="00952690" w:rsidRPr="00CC1D62">
              <w:rPr>
                <w:rFonts w:eastAsia="Calibri" w:cstheme="minorHAnsi"/>
                <w:noProof/>
              </w:rPr>
              <w:t xml:space="preserve"> to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And put it </w:t>
            </w:r>
            <w:r w:rsidR="00915572">
              <w:rPr>
                <w:rFonts w:eastAsia="Calibri" w:cstheme="minorHAnsi"/>
                <w:noProof/>
              </w:rPr>
              <w:t>at</w:t>
            </w:r>
            <w:r w:rsidR="00952690"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32BB403A" w14:textId="77777777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02D75989" w14:textId="318813FE" w:rsidR="00151034" w:rsidRPr="00CC1D62" w:rsidRDefault="003F74DE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</w:t>
            </w:r>
            <w:r w:rsidR="00151034" w:rsidRPr="00CC1D62">
              <w:rPr>
                <w:rFonts w:eastAsia="Calibri" w:cstheme="minorHAnsi"/>
                <w:noProof/>
              </w:rPr>
              <w:t xml:space="preserve">! -&gt; </w:t>
            </w:r>
            <w:r w:rsidR="000065D2" w:rsidRPr="00CC1D62">
              <w:rPr>
                <w:rFonts w:eastAsia="Calibri" w:cstheme="minorHAnsi"/>
                <w:noProof/>
              </w:rPr>
              <w:t>hello</w:t>
            </w:r>
            <w:r w:rsidR="00151034"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="000065D2" w:rsidRPr="00CC1D62">
              <w:rPr>
                <w:rFonts w:eastAsia="Calibri" w:cstheme="minorHAnsi"/>
                <w:noProof/>
              </w:rPr>
              <w:t>darling</w:t>
            </w:r>
            <w:r w:rsidR="00151034" w:rsidRPr="00CC1D62">
              <w:rPr>
                <w:rFonts w:eastAsia="Calibri" w:cstheme="minorHAnsi"/>
                <w:noProof/>
              </w:rPr>
              <w:t>! (We insert a space at index 5)</w:t>
            </w:r>
          </w:p>
          <w:p w14:paraId="1A92865B" w14:textId="13641C9E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b/>
                <w:noProof/>
              </w:rPr>
              <w:t>Reveal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CC1D62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6518CEC6" w14:textId="74AFCE52" w:rsidR="00151034" w:rsidRPr="000919D7" w:rsidRDefault="00151034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03C1625E" w14:textId="77777777" w:rsidR="00151034" w:rsidRPr="000919D7" w:rsidRDefault="00151034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CC1D62">
        <w:trPr>
          <w:trHeight w:val="1980"/>
        </w:trPr>
        <w:tc>
          <w:tcPr>
            <w:tcW w:w="3330" w:type="dxa"/>
          </w:tcPr>
          <w:p w14:paraId="3E875851" w14:textId="2B446DF4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3A23DFC" w14:textId="2190F0A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564B49F" w14:textId="26FA190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55BB3E6" w14:textId="63397EF5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2FC87A36" w14:textId="0BD68646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3FE9EFEA" w14:textId="625EF701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2B6CAAFF" w14:textId="58755BC2" w:rsidR="005925FF" w:rsidRPr="000919D7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2F5FA82E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0577657F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78F89AF8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57345B04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7473B09A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1F2EDB7E" w14:textId="78BA4542" w:rsidR="009D681C" w:rsidRPr="000919D7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1DE45FE6" w14:textId="54DBDAEB" w:rsidR="00151034" w:rsidRPr="007C7A82" w:rsidRDefault="00CC1D62" w:rsidP="00CC1D62">
      <w:pPr>
        <w:pStyle w:val="Heading3"/>
      </w:pPr>
      <w:r>
        <w:t xml:space="preserve">JS </w:t>
      </w:r>
      <w:r w:rsidR="0091557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8"/>
        <w:gridCol w:w="6170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427448F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eVVodar!gniV',</w:t>
            </w:r>
          </w:p>
          <w:p w14:paraId="2C7CC71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V:|:l',</w:t>
            </w:r>
          </w:p>
          <w:p w14:paraId="49EF50A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!gnil',</w:t>
            </w:r>
          </w:p>
          <w:p w14:paraId="7CF58AC0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5',</w:t>
            </w:r>
          </w:p>
          <w:p w14:paraId="72D8EC8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2B9FADB1" w14:textId="06F6A56D" w:rsidR="00624230" w:rsidRPr="00A377AF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27D726EF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03FD6B2E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2C057AB6" w14:textId="77777777" w:rsidR="00624230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69415807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4230" w14:paraId="411E8E1B" w14:textId="77777777" w:rsidTr="00CC1D62">
        <w:trPr>
          <w:trHeight w:val="1439"/>
        </w:trPr>
        <w:tc>
          <w:tcPr>
            <w:tcW w:w="0" w:type="auto"/>
            <w:gridSpan w:val="2"/>
          </w:tcPr>
          <w:p w14:paraId="1F58D50C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2DF1F345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60E639A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in the end of the string)</w:t>
            </w:r>
          </w:p>
          <w:p w14:paraId="610FD400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3744E1A9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lastRenderedPageBreak/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891EC2E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624230" w14:paraId="66888D46" w14:textId="77777777" w:rsidTr="00CC1D62">
        <w:trPr>
          <w:trHeight w:val="350"/>
        </w:trPr>
        <w:tc>
          <w:tcPr>
            <w:tcW w:w="0" w:type="auto"/>
            <w:shd w:val="clear" w:color="auto" w:fill="BFBFBF" w:themeFill="background1" w:themeFillShade="BF"/>
          </w:tcPr>
          <w:p w14:paraId="4C3E8324" w14:textId="1B736767" w:rsidR="00624230" w:rsidRPr="000919D7" w:rsidRDefault="00624230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1539D40C" w14:textId="77777777" w:rsidR="00624230" w:rsidRPr="000919D7" w:rsidRDefault="00624230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431468FA" w14:textId="77777777" w:rsidTr="00E36F55">
        <w:trPr>
          <w:trHeight w:val="1980"/>
        </w:trPr>
        <w:tc>
          <w:tcPr>
            <w:tcW w:w="0" w:type="auto"/>
          </w:tcPr>
          <w:p w14:paraId="6861A8B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bookmarkStart w:id="2" w:name="_GoBack" w:colFirst="0" w:colLast="0"/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iware?uiy',</w:t>
            </w:r>
          </w:p>
          <w:p w14:paraId="4ADB9258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i:|:o',</w:t>
            </w:r>
          </w:p>
          <w:p w14:paraId="648A054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?uoy',</w:t>
            </w:r>
          </w:p>
          <w:p w14:paraId="1DF916F6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jd',</w:t>
            </w:r>
          </w:p>
          <w:p w14:paraId="77F2AE9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3',</w:t>
            </w:r>
          </w:p>
          <w:p w14:paraId="34218F4F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7',</w:t>
            </w:r>
          </w:p>
          <w:p w14:paraId="06838E43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0D27846C" w14:textId="7FF55B88" w:rsidR="00624230" w:rsidRPr="000919D7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400FDB0E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B538E4A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0F867D6F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586C8EB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0ED69EB0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5A928C12" w14:textId="77777777" w:rsidR="00624230" w:rsidRPr="000919D7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  <w:bookmarkEnd w:id="2"/>
    </w:tbl>
    <w:p w14:paraId="4D6B3945" w14:textId="5236511C" w:rsidR="008D58DE" w:rsidRPr="00151034" w:rsidRDefault="008D58DE" w:rsidP="00151034"/>
    <w:sectPr w:rsidR="008D58DE" w:rsidRPr="00151034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044944" w14:textId="77777777" w:rsidR="00ED6D7F" w:rsidRDefault="00ED6D7F" w:rsidP="008068A2">
      <w:pPr>
        <w:spacing w:after="0" w:line="240" w:lineRule="auto"/>
      </w:pPr>
      <w:r>
        <w:separator/>
      </w:r>
    </w:p>
  </w:endnote>
  <w:endnote w:type="continuationSeparator" w:id="0">
    <w:p w14:paraId="758EEA09" w14:textId="77777777" w:rsidR="00ED6D7F" w:rsidRDefault="00ED6D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1AFCCA" w14:textId="77777777" w:rsidR="00DE52C8" w:rsidRDefault="00DE5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973FE0" w14:textId="77777777" w:rsidR="00DE52C8" w:rsidRDefault="00DE52C8" w:rsidP="00DE52C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77777777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3" w:name="_Hlk24191091"/>
                          <w:bookmarkEnd w:id="3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6F1B0639" w14:textId="77777777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3DC53264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76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76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6FDB861" w14:textId="3DC53264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9176C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9176C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E52C8" w:rsidRDefault="00057148" w:rsidP="00DE5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32C3AE" w14:textId="77777777" w:rsidR="00DE52C8" w:rsidRDefault="00DE5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E026DB" w14:textId="77777777" w:rsidR="00ED6D7F" w:rsidRDefault="00ED6D7F" w:rsidP="008068A2">
      <w:pPr>
        <w:spacing w:after="0" w:line="240" w:lineRule="auto"/>
      </w:pPr>
      <w:r>
        <w:separator/>
      </w:r>
    </w:p>
  </w:footnote>
  <w:footnote w:type="continuationSeparator" w:id="0">
    <w:p w14:paraId="0C2A88E5" w14:textId="77777777" w:rsidR="00ED6D7F" w:rsidRDefault="00ED6D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6B72D" w14:textId="77777777" w:rsidR="00DE52C8" w:rsidRDefault="00DE5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25606C" w14:textId="77777777" w:rsidR="00DE52C8" w:rsidRDefault="00DE5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13"/>
  </w:num>
  <w:num w:numId="5">
    <w:abstractNumId w:val="5"/>
  </w:num>
  <w:num w:numId="6">
    <w:abstractNumId w:val="15"/>
  </w:num>
  <w:num w:numId="7">
    <w:abstractNumId w:val="17"/>
  </w:num>
  <w:num w:numId="8">
    <w:abstractNumId w:val="8"/>
  </w:num>
  <w:num w:numId="9">
    <w:abstractNumId w:val="7"/>
  </w:num>
  <w:num w:numId="10">
    <w:abstractNumId w:val="11"/>
  </w:num>
  <w:num w:numId="11">
    <w:abstractNumId w:val="9"/>
  </w:num>
  <w:num w:numId="12">
    <w:abstractNumId w:val="10"/>
  </w:num>
  <w:num w:numId="13">
    <w:abstractNumId w:val="6"/>
  </w:num>
  <w:num w:numId="14">
    <w:abstractNumId w:val="0"/>
  </w:num>
  <w:num w:numId="15">
    <w:abstractNumId w:val="3"/>
  </w:num>
  <w:num w:numId="16">
    <w:abstractNumId w:val="4"/>
  </w:num>
  <w:num w:numId="17">
    <w:abstractNumId w:val="16"/>
  </w:num>
  <w:num w:numId="18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gUAv8zUuC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9176C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2A55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313C6-79A9-4536-AC37-8D8A2B69B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3</TotalTime>
  <Pages>3</Pages>
  <Words>494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31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Gergana Georgieva</cp:lastModifiedBy>
  <cp:revision>106</cp:revision>
  <cp:lastPrinted>2015-10-26T22:35:00Z</cp:lastPrinted>
  <dcterms:created xsi:type="dcterms:W3CDTF">2020-03-31T12:36:00Z</dcterms:created>
  <dcterms:modified xsi:type="dcterms:W3CDTF">2022-04-01T15:30:00Z</dcterms:modified>
  <cp:category>programming, education, software engineering, software development</cp:category>
</cp:coreProperties>
</file>